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Some</w:t>
      </w:r>
      <w:r>
        <w:t xml:space="preserve"> </w:t>
      </w:r>
      <w:r>
        <w:t xml:space="preserve">date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FirstParagraph"/>
      </w:pPr>
      <w:r>
        <w:t xml:space="preserve">Hello World - this is as simple as it gets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fcbf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</dc:creator>
  <dcterms:created xsi:type="dcterms:W3CDTF">2016-12-16T14:41:28Z</dcterms:created>
  <dcterms:modified xsi:type="dcterms:W3CDTF">2016-12-16T14:41:28Z</dcterms:modified>
</cp:coreProperties>
</file>